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485d6e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485d6ed-c70b-11ef-9c67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7DMAxC/YD//0t+4BnSnnqZZA7tNi3pAWGDSdCvh/jUOwBVZLG6vOGF9/PvOwxIFwZvkNqbLd7QG36cRXsTwGsODHJ4GHbDsCuBp5bpb5AS/bO+zxPQ9/aNe3jWy3ppp0hhupvbevWRnSHDiOe6fwfSsuz1VdtUsH9SeNs/2Y8ydVmedf+GUZ/x9TLBT9NmjiPMGk/0pnHtkdvrYS+r1gFzJqz1HXL02CkQ9n6RmYddqWxwj6eRpZg1I/knDVAOaDDil3YWCFPDss7nFsiJaDl7nVd2ilTWF4l8MUU8SbjPZyeWj99K8Cv4ZqDoCujRp9i6x64j94M+IntOAnieuKNx5L7hCWl1kIn7gRrXPpAC56X01eTqRCci/vvuffcH8jti+YP6n+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network, can’t make or receive cal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485d6ed-c70b-11ef-9c67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485d6ed-c70b-11ef-9c67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485d6ed-c70b-11ef-9c67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485d6ed</dc:title>
  <dc:creator/>
  <cp:keywords/>
  <dcterms:created xsi:type="dcterms:W3CDTF">2026-05-03T10:47:39Z</dcterms:created>
  <dcterms:modified xsi:type="dcterms:W3CDTF">2026-05-03T10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